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48F09" w14:textId="2A085803" w:rsidR="00E624BC" w:rsidRPr="005A4924" w:rsidRDefault="00E624BC" w:rsidP="005A4924">
      <w:pPr>
        <w:rPr>
          <w:lang w:val="en-IN"/>
        </w:rPr>
      </w:pPr>
      <w:r>
        <w:rPr>
          <w:lang w:val="en-IN"/>
        </w:rPr>
        <w:t>ADF Transformations</w:t>
      </w:r>
      <w:r w:rsidR="00A52CE2">
        <w:rPr>
          <w:lang w:val="en-IN"/>
        </w:rPr>
        <w:t xml:space="preserve"> – </w:t>
      </w:r>
      <w:proofErr w:type="spellStart"/>
      <w:r w:rsidR="00A52CE2">
        <w:rPr>
          <w:lang w:val="en-IN"/>
        </w:rPr>
        <w:t>MoviesDB</w:t>
      </w:r>
      <w:proofErr w:type="spellEnd"/>
      <w:r w:rsidR="00A52CE2">
        <w:rPr>
          <w:lang w:val="en-IN"/>
        </w:rPr>
        <w:t xml:space="preserve"> dataset is/are in </w:t>
      </w:r>
      <w:proofErr w:type="spellStart"/>
      <w:r w:rsidR="00A52CE2">
        <w:rPr>
          <w:lang w:val="en-IN"/>
        </w:rPr>
        <w:t>BlobStorage</w:t>
      </w:r>
      <w:proofErr w:type="spellEnd"/>
      <w:r w:rsidR="00A52CE2">
        <w:rPr>
          <w:lang w:val="en-IN"/>
        </w:rPr>
        <w:t xml:space="preserve">, will be saved to </w:t>
      </w:r>
      <w:proofErr w:type="spellStart"/>
      <w:r w:rsidR="00A52CE2">
        <w:rPr>
          <w:lang w:val="en-IN"/>
        </w:rPr>
        <w:t>DataLake</w:t>
      </w:r>
      <w:proofErr w:type="spellEnd"/>
      <w:r w:rsidR="00A52CE2">
        <w:rPr>
          <w:lang w:val="en-IN"/>
        </w:rPr>
        <w:t xml:space="preserve"> after transformation</w:t>
      </w:r>
    </w:p>
    <w:p w14:paraId="0950996F" w14:textId="70AFE168" w:rsidR="00A52CE2" w:rsidRDefault="00A52CE2" w:rsidP="00E624B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SPLIT</w:t>
      </w:r>
    </w:p>
    <w:p w14:paraId="64D3401F" w14:textId="2663684B" w:rsidR="00A52CE2" w:rsidRDefault="002B21F2" w:rsidP="00A52CE2">
      <w:pPr>
        <w:rPr>
          <w:lang w:val="en-IN"/>
        </w:rPr>
      </w:pPr>
      <w:r>
        <w:rPr>
          <w:lang w:val="en-IN"/>
        </w:rPr>
        <w:t>Data Flow</w:t>
      </w:r>
    </w:p>
    <w:p w14:paraId="2154F71D" w14:textId="74D858F5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2AD9A9BD" wp14:editId="4D6BA22E">
            <wp:extent cx="6645910" cy="2512695"/>
            <wp:effectExtent l="0" t="0" r="2540" b="1905"/>
            <wp:docPr id="1096677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67705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CCB8C" w14:textId="2B80198B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6C60A7C3" wp14:editId="0B406243">
            <wp:extent cx="6645910" cy="2560320"/>
            <wp:effectExtent l="0" t="0" r="2540" b="0"/>
            <wp:docPr id="1703882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88219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8D673" w14:textId="555399F2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0345BA8D" wp14:editId="5C90DBEF">
            <wp:extent cx="6645910" cy="3151505"/>
            <wp:effectExtent l="0" t="0" r="2540" b="0"/>
            <wp:docPr id="19863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384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8B68" w14:textId="0ED58FBD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lastRenderedPageBreak/>
        <w:drawing>
          <wp:inline distT="0" distB="0" distL="0" distR="0" wp14:anchorId="31F7ED73" wp14:editId="258EA41F">
            <wp:extent cx="6568733" cy="2752980"/>
            <wp:effectExtent l="0" t="0" r="3810" b="9525"/>
            <wp:docPr id="337529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529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10202" cy="277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2D0E4" w14:textId="6A22212E" w:rsidR="002B21F2" w:rsidRDefault="002B21F2" w:rsidP="00A52CE2">
      <w:pPr>
        <w:rPr>
          <w:lang w:val="en-IN"/>
        </w:rPr>
      </w:pPr>
      <w:r>
        <w:rPr>
          <w:lang w:val="en-IN"/>
        </w:rPr>
        <w:t>Setup Pipeline</w:t>
      </w:r>
    </w:p>
    <w:p w14:paraId="47863DA9" w14:textId="5B07A507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4F52EB2A" wp14:editId="7DE43388">
            <wp:extent cx="6544206" cy="2645403"/>
            <wp:effectExtent l="0" t="0" r="0" b="3175"/>
            <wp:docPr id="1883813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8137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1685" cy="267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9D998" w14:textId="5EEF05E3" w:rsidR="002B21F2" w:rsidRDefault="002B21F2" w:rsidP="00A52CE2">
      <w:pPr>
        <w:rPr>
          <w:lang w:val="en-IN"/>
        </w:rPr>
      </w:pPr>
      <w:r>
        <w:rPr>
          <w:lang w:val="en-IN"/>
        </w:rPr>
        <w:t xml:space="preserve">Pipeline successfully </w:t>
      </w:r>
      <w:proofErr w:type="gramStart"/>
      <w:r>
        <w:rPr>
          <w:lang w:val="en-IN"/>
        </w:rPr>
        <w:t>run</w:t>
      </w:r>
      <w:proofErr w:type="gramEnd"/>
    </w:p>
    <w:p w14:paraId="2CAB46C9" w14:textId="74684E49" w:rsidR="002B21F2" w:rsidRDefault="002B21F2" w:rsidP="00A52CE2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60903BEE" wp14:editId="6E2E69E0">
            <wp:extent cx="6645910" cy="1603867"/>
            <wp:effectExtent l="0" t="0" r="2540" b="0"/>
            <wp:docPr id="1653942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94212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57425" cy="160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F287" w14:textId="7DECA47D" w:rsidR="002B21F2" w:rsidRPr="005A4924" w:rsidRDefault="002B21F2" w:rsidP="005A4924">
      <w:pPr>
        <w:rPr>
          <w:lang w:val="en-IN"/>
        </w:rPr>
      </w:pPr>
      <w:r w:rsidRPr="002B21F2">
        <w:rPr>
          <w:noProof/>
          <w:lang w:val="en-IN"/>
        </w:rPr>
        <w:drawing>
          <wp:inline distT="0" distB="0" distL="0" distR="0" wp14:anchorId="4DEFA622" wp14:editId="7C05B816">
            <wp:extent cx="6645910" cy="1828800"/>
            <wp:effectExtent l="0" t="0" r="2540" b="0"/>
            <wp:docPr id="1850971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97124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57048" cy="183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4E75" w14:textId="02C32812" w:rsidR="002B21F2" w:rsidRDefault="002B21F2" w:rsidP="002B21F2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lastRenderedPageBreak/>
        <w:t>Union</w:t>
      </w:r>
    </w:p>
    <w:p w14:paraId="4F5B2ED6" w14:textId="5F1B07D0" w:rsidR="002B21F2" w:rsidRDefault="00F40CDB" w:rsidP="002B21F2">
      <w:pPr>
        <w:rPr>
          <w:lang w:val="en-IN"/>
        </w:rPr>
      </w:pPr>
      <w:r w:rsidRPr="00F40CDB">
        <w:rPr>
          <w:noProof/>
          <w:lang w:val="en-IN"/>
        </w:rPr>
        <w:drawing>
          <wp:inline distT="0" distB="0" distL="0" distR="0" wp14:anchorId="2B07ADA0" wp14:editId="4E02BDD8">
            <wp:extent cx="6645910" cy="3200400"/>
            <wp:effectExtent l="0" t="0" r="2540" b="0"/>
            <wp:docPr id="1265852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85297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34231" w14:textId="075D903E" w:rsidR="00F40CDB" w:rsidRDefault="00F40CDB" w:rsidP="002B21F2">
      <w:pPr>
        <w:rPr>
          <w:lang w:val="en-IN"/>
        </w:rPr>
      </w:pPr>
      <w:r w:rsidRPr="00F40CDB">
        <w:rPr>
          <w:noProof/>
          <w:lang w:val="en-IN"/>
        </w:rPr>
        <w:drawing>
          <wp:inline distT="0" distB="0" distL="0" distR="0" wp14:anchorId="2B734B9A" wp14:editId="69BE1C6D">
            <wp:extent cx="6645910" cy="3315970"/>
            <wp:effectExtent l="0" t="0" r="2540" b="0"/>
            <wp:docPr id="560515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5152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5478" w14:textId="05FA4F4A" w:rsidR="00F40CDB" w:rsidRDefault="00F40CDB" w:rsidP="002B21F2">
      <w:pPr>
        <w:rPr>
          <w:lang w:val="en-IN"/>
        </w:rPr>
      </w:pPr>
      <w:r w:rsidRPr="00F40CDB">
        <w:rPr>
          <w:noProof/>
          <w:lang w:val="en-IN"/>
        </w:rPr>
        <w:drawing>
          <wp:inline distT="0" distB="0" distL="0" distR="0" wp14:anchorId="6EC0854C" wp14:editId="3606B7CB">
            <wp:extent cx="6645910" cy="2212975"/>
            <wp:effectExtent l="0" t="0" r="2540" b="0"/>
            <wp:docPr id="1522366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3664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E6CE" w14:textId="77777777" w:rsidR="00F40CDB" w:rsidRDefault="00F40CDB" w:rsidP="002B21F2">
      <w:pPr>
        <w:rPr>
          <w:lang w:val="en-IN"/>
        </w:rPr>
      </w:pPr>
    </w:p>
    <w:p w14:paraId="16B8A4C3" w14:textId="33E35039" w:rsidR="00F40CDB" w:rsidRDefault="005F6A82" w:rsidP="00F40CDB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lastRenderedPageBreak/>
        <w:t>Derived Column</w:t>
      </w:r>
    </w:p>
    <w:p w14:paraId="5B5AB249" w14:textId="4DE1BB6B" w:rsidR="005F6A82" w:rsidRDefault="005F6A82" w:rsidP="005F6A82">
      <w:pPr>
        <w:rPr>
          <w:lang w:val="en-IN"/>
        </w:rPr>
      </w:pPr>
      <w:r w:rsidRPr="005F6A82">
        <w:rPr>
          <w:noProof/>
          <w:lang w:val="en-IN"/>
        </w:rPr>
        <w:drawing>
          <wp:inline distT="0" distB="0" distL="0" distR="0" wp14:anchorId="67DFC711" wp14:editId="6FF74809">
            <wp:extent cx="6645910" cy="3305175"/>
            <wp:effectExtent l="0" t="0" r="2540" b="9525"/>
            <wp:docPr id="37613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137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AA105" w14:textId="628B52E7" w:rsidR="005F6A82" w:rsidRDefault="005F6A82" w:rsidP="005F6A82">
      <w:pPr>
        <w:rPr>
          <w:lang w:val="en-IN"/>
        </w:rPr>
      </w:pPr>
      <w:r w:rsidRPr="005F6A82">
        <w:rPr>
          <w:noProof/>
          <w:lang w:val="en-IN"/>
        </w:rPr>
        <w:drawing>
          <wp:inline distT="0" distB="0" distL="0" distR="0" wp14:anchorId="15F85817" wp14:editId="72F49FE9">
            <wp:extent cx="6645910" cy="3240405"/>
            <wp:effectExtent l="0" t="0" r="2540" b="0"/>
            <wp:docPr id="991849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84906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1280" w14:textId="7AB401F0" w:rsidR="005F6A82" w:rsidRDefault="007C2D09" w:rsidP="005F6A82">
      <w:pPr>
        <w:rPr>
          <w:lang w:val="en-IN"/>
        </w:rPr>
      </w:pPr>
      <w:r w:rsidRPr="007C2D09">
        <w:rPr>
          <w:noProof/>
          <w:lang w:val="en-IN"/>
        </w:rPr>
        <w:drawing>
          <wp:inline distT="0" distB="0" distL="0" distR="0" wp14:anchorId="66BB3C7C" wp14:editId="3A4C11A1">
            <wp:extent cx="6645910" cy="1617345"/>
            <wp:effectExtent l="0" t="0" r="2540" b="1905"/>
            <wp:docPr id="1176313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3135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814BE" w14:textId="1314FC38" w:rsidR="007C2D09" w:rsidRDefault="007C2D09" w:rsidP="005F6A82">
      <w:pPr>
        <w:rPr>
          <w:lang w:val="en-IN"/>
        </w:rPr>
      </w:pPr>
      <w:r w:rsidRPr="007C2D09">
        <w:rPr>
          <w:noProof/>
          <w:lang w:val="en-IN"/>
        </w:rPr>
        <w:lastRenderedPageBreak/>
        <w:drawing>
          <wp:inline distT="0" distB="0" distL="0" distR="0" wp14:anchorId="271CAEB0" wp14:editId="68F987B8">
            <wp:extent cx="6645910" cy="2533015"/>
            <wp:effectExtent l="0" t="0" r="2540" b="635"/>
            <wp:docPr id="1720455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45546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AE80A" w14:textId="19815A99" w:rsidR="007C2D09" w:rsidRDefault="007C2D09" w:rsidP="005F6A82">
      <w:pPr>
        <w:rPr>
          <w:lang w:val="en-IN"/>
        </w:rPr>
      </w:pPr>
      <w:r w:rsidRPr="007C2D09">
        <w:rPr>
          <w:noProof/>
          <w:lang w:val="en-IN"/>
        </w:rPr>
        <w:drawing>
          <wp:inline distT="0" distB="0" distL="0" distR="0" wp14:anchorId="127D4D11" wp14:editId="36E5E0DE">
            <wp:extent cx="6170977" cy="3334898"/>
            <wp:effectExtent l="0" t="0" r="1270" b="0"/>
            <wp:docPr id="137158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855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7015" cy="334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7988E" w14:textId="7FA00CAC" w:rsidR="007C2D09" w:rsidRDefault="007C2D09" w:rsidP="007C2D09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Select</w:t>
      </w:r>
    </w:p>
    <w:p w14:paraId="79D7C8C8" w14:textId="2C3DC1BF" w:rsidR="007C2D09" w:rsidRDefault="007C2D09" w:rsidP="007C2D09">
      <w:pPr>
        <w:rPr>
          <w:lang w:val="en-IN"/>
        </w:rPr>
      </w:pPr>
      <w:r w:rsidRPr="007C2D09">
        <w:rPr>
          <w:noProof/>
          <w:lang w:val="en-IN"/>
        </w:rPr>
        <w:drawing>
          <wp:inline distT="0" distB="0" distL="0" distR="0" wp14:anchorId="583E9720" wp14:editId="7DAB4258">
            <wp:extent cx="6645910" cy="3303270"/>
            <wp:effectExtent l="0" t="0" r="2540" b="0"/>
            <wp:docPr id="434849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84974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FFF0E" w14:textId="0F5D9D05" w:rsidR="007C2D09" w:rsidRDefault="007C2D09" w:rsidP="007C2D09">
      <w:pPr>
        <w:rPr>
          <w:lang w:val="en-IN"/>
        </w:rPr>
      </w:pPr>
      <w:r w:rsidRPr="007C2D09">
        <w:rPr>
          <w:noProof/>
          <w:lang w:val="en-IN"/>
        </w:rPr>
        <w:lastRenderedPageBreak/>
        <w:drawing>
          <wp:inline distT="0" distB="0" distL="0" distR="0" wp14:anchorId="155D92A0" wp14:editId="1CC3A8E4">
            <wp:extent cx="6645910" cy="3093085"/>
            <wp:effectExtent l="0" t="0" r="2540" b="0"/>
            <wp:docPr id="638767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76792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FC999" w14:textId="3C348AC4" w:rsidR="007C2D09" w:rsidRDefault="006A5A73" w:rsidP="007C2D09">
      <w:pPr>
        <w:rPr>
          <w:lang w:val="en-IN"/>
        </w:rPr>
      </w:pPr>
      <w:r w:rsidRPr="006A5A73">
        <w:rPr>
          <w:noProof/>
          <w:lang w:val="en-IN"/>
        </w:rPr>
        <w:drawing>
          <wp:inline distT="0" distB="0" distL="0" distR="0" wp14:anchorId="46BC4311" wp14:editId="4E8ED999">
            <wp:extent cx="6645910" cy="1602105"/>
            <wp:effectExtent l="0" t="0" r="2540" b="0"/>
            <wp:docPr id="1756445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44508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7AAE4" w14:textId="3FAC67C0" w:rsidR="006A5A73" w:rsidRDefault="006A5A73" w:rsidP="007C2D09">
      <w:pPr>
        <w:rPr>
          <w:lang w:val="en-IN"/>
        </w:rPr>
      </w:pPr>
      <w:r w:rsidRPr="006A5A73">
        <w:rPr>
          <w:noProof/>
          <w:lang w:val="en-IN"/>
        </w:rPr>
        <w:drawing>
          <wp:inline distT="0" distB="0" distL="0" distR="0" wp14:anchorId="5414FD67" wp14:editId="7490A407">
            <wp:extent cx="6645910" cy="2119630"/>
            <wp:effectExtent l="0" t="0" r="2540" b="0"/>
            <wp:docPr id="1237075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07519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D85C1" w14:textId="31E72132" w:rsidR="006A5A73" w:rsidRDefault="006A5A73" w:rsidP="007C2D09">
      <w:pPr>
        <w:rPr>
          <w:lang w:val="en-IN"/>
        </w:rPr>
      </w:pPr>
      <w:r w:rsidRPr="006A5A73">
        <w:rPr>
          <w:noProof/>
          <w:lang w:val="en-IN"/>
        </w:rPr>
        <w:drawing>
          <wp:inline distT="0" distB="0" distL="0" distR="0" wp14:anchorId="0AF13CBB" wp14:editId="7D9D87F5">
            <wp:extent cx="6645910" cy="2335530"/>
            <wp:effectExtent l="0" t="0" r="2540" b="7620"/>
            <wp:docPr id="161842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4207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5F0AC" w14:textId="36D7627B" w:rsidR="006D3A81" w:rsidRDefault="006D3A81" w:rsidP="006D3A81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lastRenderedPageBreak/>
        <w:t>Aggregate</w:t>
      </w:r>
    </w:p>
    <w:p w14:paraId="5241BDD9" w14:textId="57735314" w:rsidR="009857A6" w:rsidRDefault="00303150" w:rsidP="009857A6">
      <w:pPr>
        <w:rPr>
          <w:lang w:val="en-IN"/>
        </w:rPr>
      </w:pPr>
      <w:r w:rsidRPr="00303150">
        <w:rPr>
          <w:noProof/>
          <w:lang w:val="en-IN"/>
        </w:rPr>
        <w:drawing>
          <wp:inline distT="0" distB="0" distL="0" distR="0" wp14:anchorId="7E4703FF" wp14:editId="176ED4B6">
            <wp:extent cx="6645910" cy="2863215"/>
            <wp:effectExtent l="0" t="0" r="2540" b="0"/>
            <wp:docPr id="1783557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55730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10B7" w14:textId="602D8E3B" w:rsidR="00303150" w:rsidRDefault="00303150" w:rsidP="009857A6">
      <w:pPr>
        <w:rPr>
          <w:lang w:val="en-IN"/>
        </w:rPr>
      </w:pPr>
      <w:r w:rsidRPr="00303150">
        <w:rPr>
          <w:noProof/>
          <w:lang w:val="en-IN"/>
        </w:rPr>
        <w:drawing>
          <wp:inline distT="0" distB="0" distL="0" distR="0" wp14:anchorId="4EB66757" wp14:editId="6A79BAC6">
            <wp:extent cx="6645910" cy="2878455"/>
            <wp:effectExtent l="0" t="0" r="2540" b="0"/>
            <wp:docPr id="922168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16866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B1A7" w14:textId="5365B451" w:rsidR="00303150" w:rsidRDefault="00DC4304" w:rsidP="009857A6">
      <w:pPr>
        <w:rPr>
          <w:lang w:val="en-IN"/>
        </w:rPr>
      </w:pPr>
      <w:r w:rsidRPr="00DC4304">
        <w:rPr>
          <w:noProof/>
          <w:lang w:val="en-IN"/>
        </w:rPr>
        <w:drawing>
          <wp:inline distT="0" distB="0" distL="0" distR="0" wp14:anchorId="7FC35EB7" wp14:editId="36E710CF">
            <wp:extent cx="6645910" cy="2210435"/>
            <wp:effectExtent l="0" t="0" r="2540" b="0"/>
            <wp:docPr id="584375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7578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45649" w14:textId="18FF25FA" w:rsidR="00DC4304" w:rsidRDefault="00DC4304" w:rsidP="009857A6">
      <w:pPr>
        <w:rPr>
          <w:lang w:val="en-IN"/>
        </w:rPr>
      </w:pPr>
      <w:r w:rsidRPr="00DC4304">
        <w:rPr>
          <w:noProof/>
          <w:lang w:val="en-IN"/>
        </w:rPr>
        <w:drawing>
          <wp:inline distT="0" distB="0" distL="0" distR="0" wp14:anchorId="53108A42" wp14:editId="3727360B">
            <wp:extent cx="2364205" cy="797044"/>
            <wp:effectExtent l="0" t="0" r="0" b="3175"/>
            <wp:docPr id="1789466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46699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88452" cy="80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304">
        <w:rPr>
          <w:noProof/>
          <w:lang w:val="en-IN"/>
        </w:rPr>
        <w:drawing>
          <wp:inline distT="0" distB="0" distL="0" distR="0" wp14:anchorId="6E28E601" wp14:editId="320C9B9E">
            <wp:extent cx="2127359" cy="800141"/>
            <wp:effectExtent l="0" t="0" r="6350" b="0"/>
            <wp:docPr id="1558025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251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27359" cy="800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304">
        <w:rPr>
          <w:noProof/>
          <w:lang w:val="en-IN"/>
        </w:rPr>
        <w:drawing>
          <wp:inline distT="0" distB="0" distL="0" distR="0" wp14:anchorId="0F60AC4F" wp14:editId="0ABF06EE">
            <wp:extent cx="1917799" cy="793791"/>
            <wp:effectExtent l="0" t="0" r="6350" b="6350"/>
            <wp:docPr id="2044347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34730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17799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6396C" w14:textId="77777777" w:rsidR="005A4924" w:rsidRPr="009857A6" w:rsidRDefault="005A4924" w:rsidP="009857A6">
      <w:pPr>
        <w:rPr>
          <w:lang w:val="en-IN"/>
        </w:rPr>
      </w:pPr>
    </w:p>
    <w:p w14:paraId="49AFB6CF" w14:textId="7B1BF39D" w:rsidR="006D3A81" w:rsidRDefault="006D3A81" w:rsidP="006D3A81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lastRenderedPageBreak/>
        <w:t>Rank</w:t>
      </w:r>
    </w:p>
    <w:p w14:paraId="18B2C21D" w14:textId="32ECCC21" w:rsidR="00DC4304" w:rsidRDefault="00D35634" w:rsidP="00DC4304">
      <w:pPr>
        <w:rPr>
          <w:lang w:val="en-IN"/>
        </w:rPr>
      </w:pPr>
      <w:r w:rsidRPr="00D35634">
        <w:rPr>
          <w:noProof/>
          <w:lang w:val="en-IN"/>
        </w:rPr>
        <w:drawing>
          <wp:inline distT="0" distB="0" distL="0" distR="0" wp14:anchorId="415FDDB6" wp14:editId="5B954C09">
            <wp:extent cx="6645910" cy="3333750"/>
            <wp:effectExtent l="0" t="0" r="2540" b="0"/>
            <wp:docPr id="1424961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96173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600FC" w14:textId="08986ABB" w:rsidR="00D35634" w:rsidRDefault="00D35634" w:rsidP="00DC4304">
      <w:pPr>
        <w:rPr>
          <w:lang w:val="en-IN"/>
        </w:rPr>
      </w:pPr>
      <w:r w:rsidRPr="00D35634">
        <w:rPr>
          <w:noProof/>
          <w:lang w:val="en-IN"/>
        </w:rPr>
        <w:drawing>
          <wp:inline distT="0" distB="0" distL="0" distR="0" wp14:anchorId="5A4347EC" wp14:editId="2AAB8D0B">
            <wp:extent cx="6645910" cy="2636520"/>
            <wp:effectExtent l="0" t="0" r="2540" b="0"/>
            <wp:docPr id="137990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099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7F4B" w14:textId="01A293C2" w:rsidR="00D35634" w:rsidRDefault="00D35634" w:rsidP="00DC4304">
      <w:pPr>
        <w:rPr>
          <w:lang w:val="en-IN"/>
        </w:rPr>
      </w:pPr>
      <w:r w:rsidRPr="00D35634">
        <w:rPr>
          <w:noProof/>
          <w:lang w:val="en-IN"/>
        </w:rPr>
        <w:drawing>
          <wp:inline distT="0" distB="0" distL="0" distR="0" wp14:anchorId="550B381E" wp14:editId="49BCD127">
            <wp:extent cx="6645910" cy="2205990"/>
            <wp:effectExtent l="0" t="0" r="2540" b="3810"/>
            <wp:docPr id="307843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4376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93A8B" w14:textId="604D3B21" w:rsidR="00D35634" w:rsidRPr="00DC4304" w:rsidRDefault="00D35634" w:rsidP="00DC4304">
      <w:pPr>
        <w:rPr>
          <w:lang w:val="en-IN"/>
        </w:rPr>
      </w:pPr>
      <w:r w:rsidRPr="00D35634">
        <w:rPr>
          <w:noProof/>
          <w:lang w:val="en-IN"/>
        </w:rPr>
        <w:lastRenderedPageBreak/>
        <w:drawing>
          <wp:inline distT="0" distB="0" distL="0" distR="0" wp14:anchorId="0DE2403A" wp14:editId="3BC69F60">
            <wp:extent cx="5791498" cy="1536779"/>
            <wp:effectExtent l="0" t="0" r="0" b="6350"/>
            <wp:docPr id="22398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9819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91498" cy="1536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D091" w14:textId="13D144FB" w:rsidR="00B04814" w:rsidRPr="005A4924" w:rsidRDefault="00B04814" w:rsidP="005A4924">
      <w:pPr>
        <w:rPr>
          <w:lang w:val="en-IN"/>
        </w:rPr>
      </w:pPr>
    </w:p>
    <w:p w14:paraId="264A5B6F" w14:textId="77777777" w:rsidR="006D3A81" w:rsidRDefault="006D3A81" w:rsidP="006D3A81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Filter</w:t>
      </w:r>
    </w:p>
    <w:p w14:paraId="5B40767B" w14:textId="3D37C2C6" w:rsidR="00B04814" w:rsidRDefault="00FA6FE0" w:rsidP="00B04814">
      <w:pPr>
        <w:rPr>
          <w:lang w:val="en-IN"/>
        </w:rPr>
      </w:pPr>
      <w:r w:rsidRPr="00FA6FE0">
        <w:rPr>
          <w:noProof/>
          <w:lang w:val="en-IN"/>
        </w:rPr>
        <w:drawing>
          <wp:inline distT="0" distB="0" distL="0" distR="0" wp14:anchorId="1F37FC8D" wp14:editId="5B1034A9">
            <wp:extent cx="6645910" cy="2909570"/>
            <wp:effectExtent l="0" t="0" r="2540" b="5080"/>
            <wp:docPr id="912927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92726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D556" w14:textId="30EB5C15" w:rsidR="00FA6FE0" w:rsidRDefault="00FA6FE0" w:rsidP="00B04814">
      <w:pPr>
        <w:rPr>
          <w:lang w:val="en-IN"/>
        </w:rPr>
      </w:pPr>
      <w:r w:rsidRPr="00FA6FE0">
        <w:rPr>
          <w:noProof/>
          <w:lang w:val="en-IN"/>
        </w:rPr>
        <w:drawing>
          <wp:inline distT="0" distB="0" distL="0" distR="0" wp14:anchorId="5038627A" wp14:editId="213C5F64">
            <wp:extent cx="6645910" cy="2543175"/>
            <wp:effectExtent l="0" t="0" r="2540" b="9525"/>
            <wp:docPr id="1913793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9355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CBD7" w14:textId="3D4D147D" w:rsidR="00FA6FE0" w:rsidRDefault="00564863" w:rsidP="00B04814">
      <w:pPr>
        <w:rPr>
          <w:lang w:val="en-IN"/>
        </w:rPr>
      </w:pPr>
      <w:r w:rsidRPr="00564863">
        <w:rPr>
          <w:noProof/>
          <w:lang w:val="en-IN"/>
        </w:rPr>
        <w:lastRenderedPageBreak/>
        <w:drawing>
          <wp:inline distT="0" distB="0" distL="0" distR="0" wp14:anchorId="5117D4C1" wp14:editId="2782F1CF">
            <wp:extent cx="6645910" cy="2071370"/>
            <wp:effectExtent l="0" t="0" r="2540" b="5080"/>
            <wp:docPr id="414531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3124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E363A" w14:textId="5D4A36A9" w:rsidR="00564863" w:rsidRPr="00B04814" w:rsidRDefault="00564863" w:rsidP="00B04814">
      <w:pPr>
        <w:rPr>
          <w:lang w:val="en-IN"/>
        </w:rPr>
      </w:pPr>
      <w:r w:rsidRPr="00564863">
        <w:rPr>
          <w:noProof/>
          <w:lang w:val="en-IN"/>
        </w:rPr>
        <w:drawing>
          <wp:inline distT="0" distB="0" distL="0" distR="0" wp14:anchorId="031FE8C2" wp14:editId="7A311B83">
            <wp:extent cx="4515082" cy="2844946"/>
            <wp:effectExtent l="0" t="0" r="0" b="0"/>
            <wp:docPr id="494666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6686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A9AAB" w14:textId="79A62448" w:rsidR="00564863" w:rsidRPr="0092341B" w:rsidRDefault="006D3A81" w:rsidP="00564863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Sort</w:t>
      </w:r>
    </w:p>
    <w:p w14:paraId="7602CBB1" w14:textId="1358C83F" w:rsidR="0092341B" w:rsidRDefault="0092341B" w:rsidP="00564863">
      <w:pPr>
        <w:rPr>
          <w:lang w:val="en-IN"/>
        </w:rPr>
      </w:pPr>
      <w:r w:rsidRPr="0092341B">
        <w:rPr>
          <w:noProof/>
          <w:lang w:val="en-IN"/>
        </w:rPr>
        <w:drawing>
          <wp:inline distT="0" distB="0" distL="0" distR="0" wp14:anchorId="5006C76B" wp14:editId="63473984">
            <wp:extent cx="6645910" cy="2943860"/>
            <wp:effectExtent l="0" t="0" r="2540" b="8890"/>
            <wp:docPr id="1240247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2478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23F69" w14:textId="66624227" w:rsidR="0092341B" w:rsidRDefault="0092341B" w:rsidP="00564863">
      <w:pPr>
        <w:rPr>
          <w:lang w:val="en-IN"/>
        </w:rPr>
      </w:pPr>
      <w:r w:rsidRPr="0092341B">
        <w:rPr>
          <w:noProof/>
          <w:lang w:val="en-IN"/>
        </w:rPr>
        <w:lastRenderedPageBreak/>
        <w:drawing>
          <wp:inline distT="0" distB="0" distL="0" distR="0" wp14:anchorId="6290CDE0" wp14:editId="2B7DBC24">
            <wp:extent cx="6645910" cy="2668905"/>
            <wp:effectExtent l="0" t="0" r="2540" b="0"/>
            <wp:docPr id="224762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76292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B6F0" w14:textId="16C8A460" w:rsidR="0092341B" w:rsidRDefault="0092341B" w:rsidP="00564863">
      <w:pPr>
        <w:rPr>
          <w:lang w:val="en-IN"/>
        </w:rPr>
      </w:pPr>
      <w:r w:rsidRPr="0092341B">
        <w:rPr>
          <w:noProof/>
          <w:lang w:val="en-IN"/>
        </w:rPr>
        <w:drawing>
          <wp:inline distT="0" distB="0" distL="0" distR="0" wp14:anchorId="2A56A75B" wp14:editId="6EBDF169">
            <wp:extent cx="6645910" cy="2130425"/>
            <wp:effectExtent l="0" t="0" r="2540" b="3175"/>
            <wp:docPr id="392094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094608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E9244" w14:textId="1146DABA" w:rsidR="0092341B" w:rsidRDefault="0092341B" w:rsidP="00564863">
      <w:pPr>
        <w:rPr>
          <w:lang w:val="en-IN"/>
        </w:rPr>
      </w:pPr>
      <w:r w:rsidRPr="0092341B">
        <w:rPr>
          <w:noProof/>
          <w:lang w:val="en-IN"/>
        </w:rPr>
        <w:drawing>
          <wp:inline distT="0" distB="0" distL="0" distR="0" wp14:anchorId="6641B9E1" wp14:editId="7E30BE84">
            <wp:extent cx="6645910" cy="2399030"/>
            <wp:effectExtent l="0" t="0" r="2540" b="1270"/>
            <wp:docPr id="908198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19879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9A4CE" w14:textId="1A84EB74" w:rsidR="0092341B" w:rsidRPr="00564863" w:rsidRDefault="0092341B" w:rsidP="00564863">
      <w:pPr>
        <w:rPr>
          <w:lang w:val="en-IN"/>
        </w:rPr>
      </w:pPr>
      <w:r w:rsidRPr="0092341B">
        <w:rPr>
          <w:noProof/>
          <w:lang w:val="en-IN"/>
        </w:rPr>
        <w:drawing>
          <wp:inline distT="0" distB="0" distL="0" distR="0" wp14:anchorId="0589015C" wp14:editId="073012FC">
            <wp:extent cx="3202845" cy="1264990"/>
            <wp:effectExtent l="0" t="0" r="0" b="0"/>
            <wp:docPr id="1546388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388029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29629" cy="127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341B">
        <w:rPr>
          <w:noProof/>
          <w:lang w:val="en-IN"/>
        </w:rPr>
        <w:drawing>
          <wp:inline distT="0" distB="0" distL="0" distR="0" wp14:anchorId="784975E4" wp14:editId="565BC641">
            <wp:extent cx="3222404" cy="1216852"/>
            <wp:effectExtent l="0" t="0" r="0" b="2540"/>
            <wp:docPr id="1795010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01006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51152" cy="1227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341B" w:rsidRPr="00564863" w:rsidSect="00E624B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46CAD"/>
    <w:multiLevelType w:val="hybridMultilevel"/>
    <w:tmpl w:val="787803E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0882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YxMDI0NzQ2tTBX0lEKTi0uzszPAykwrgUArvR7/SwAAAA="/>
  </w:docVars>
  <w:rsids>
    <w:rsidRoot w:val="00160526"/>
    <w:rsid w:val="001232C0"/>
    <w:rsid w:val="00160526"/>
    <w:rsid w:val="002B21F2"/>
    <w:rsid w:val="00303150"/>
    <w:rsid w:val="00564863"/>
    <w:rsid w:val="005A4924"/>
    <w:rsid w:val="005F6A82"/>
    <w:rsid w:val="006A5A73"/>
    <w:rsid w:val="006D3A81"/>
    <w:rsid w:val="00715817"/>
    <w:rsid w:val="007C2D09"/>
    <w:rsid w:val="0092341B"/>
    <w:rsid w:val="009857A6"/>
    <w:rsid w:val="00A52CE2"/>
    <w:rsid w:val="00B04814"/>
    <w:rsid w:val="00D35634"/>
    <w:rsid w:val="00DA33AA"/>
    <w:rsid w:val="00DC4304"/>
    <w:rsid w:val="00DC45A3"/>
    <w:rsid w:val="00DC7D3D"/>
    <w:rsid w:val="00E624BC"/>
    <w:rsid w:val="00F40CDB"/>
    <w:rsid w:val="00FA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77BEA"/>
  <w15:chartTrackingRefBased/>
  <w15:docId w15:val="{9D2CFC03-5037-4997-8808-69AECBE4A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2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Samudrala</dc:creator>
  <cp:keywords/>
  <dc:description/>
  <cp:lastModifiedBy>Praveen Samudrala</cp:lastModifiedBy>
  <cp:revision>4</cp:revision>
  <dcterms:created xsi:type="dcterms:W3CDTF">2023-07-23T19:16:00Z</dcterms:created>
  <dcterms:modified xsi:type="dcterms:W3CDTF">2023-09-13T09:49:00Z</dcterms:modified>
</cp:coreProperties>
</file>